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1B7FB4" w14:textId="3207527B" w:rsidR="006C7F81" w:rsidRPr="006C7F81" w:rsidRDefault="00554530" w:rsidP="006C7F8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r w:rsidR="009200F7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</w:t>
      </w:r>
      <w:r w:rsidR="006C7F81" w:rsidRPr="006C7F81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Weekly Timeline with Specific Deliverables for </w:t>
      </w:r>
      <w:proofErr w:type="spellStart"/>
      <w:r w:rsidR="006C7F81" w:rsidRPr="006C7F81">
        <w:rPr>
          <w:rFonts w:ascii="Times New Roman" w:eastAsia="Times New Roman" w:hAnsi="Times New Roman" w:cs="Times New Roman"/>
          <w:b/>
          <w:bCs/>
          <w:sz w:val="27"/>
          <w:szCs w:val="27"/>
        </w:rPr>
        <w:t>CulturalConnect</w:t>
      </w:r>
      <w:proofErr w:type="spellEnd"/>
      <w:r w:rsidR="006C7F81" w:rsidRPr="006C7F81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Capstone Project</w:t>
      </w:r>
    </w:p>
    <w:p w14:paraId="2DFED7A9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This timeline provides a structured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week-by-week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breakdown, ensuring steady progress and clear </w:t>
      </w:r>
      <w:proofErr w:type="gramStart"/>
      <w:r w:rsidRPr="006C7F81">
        <w:rPr>
          <w:rFonts w:ascii="Times New Roman" w:eastAsia="Times New Roman" w:hAnsi="Times New Roman" w:cs="Times New Roman"/>
          <w:sz w:val="24"/>
          <w:szCs w:val="24"/>
        </w:rPr>
        <w:t>deliverables</w:t>
      </w:r>
      <w:proofErr w:type="gramEnd"/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A43BDF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9931D56">
          <v:rect id="_x0000_i1025" style="width:0;height:1.5pt" o:hralign="center" o:hrstd="t" o:hr="t" fillcolor="#a0a0a0" stroked="f"/>
        </w:pict>
      </w:r>
    </w:p>
    <w:p w14:paraId="4B99ACCF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4: System Architecture &amp; Backend Setup</w:t>
      </w:r>
    </w:p>
    <w:p w14:paraId="61875006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1F15D351" w14:textId="77777777" w:rsidR="006C7F81" w:rsidRPr="006C7F81" w:rsidRDefault="006C7F81" w:rsidP="006C7F8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Define the system architecture.</w:t>
      </w:r>
    </w:p>
    <w:p w14:paraId="23589BCD" w14:textId="77777777" w:rsidR="006C7F81" w:rsidRPr="006C7F81" w:rsidRDefault="006C7F81" w:rsidP="006C7F8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Set up backend infrastructure and database.</w:t>
      </w:r>
    </w:p>
    <w:p w14:paraId="195DC4FE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reat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system design document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API routes, entity-relationship diagrams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fin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MongoDB schema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user profiles, hobbies, and food data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et up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Node.js + Expres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erver and connect it to MongoDB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basic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user authentic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JWT-based signup/login).</w:t>
      </w:r>
    </w:p>
    <w:p w14:paraId="3D5AFC9F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BD944E3">
          <v:rect id="_x0000_i1026" style="width:0;height:1.5pt" o:hralign="center" o:hrstd="t" o:hr="t" fillcolor="#a0a0a0" stroked="f"/>
        </w:pict>
      </w:r>
    </w:p>
    <w:p w14:paraId="669A2A03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5: Backend API Development</w:t>
      </w:r>
    </w:p>
    <w:p w14:paraId="434AB584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24226F88" w14:textId="77777777" w:rsidR="006C7F81" w:rsidRPr="006C7F81" w:rsidRDefault="006C7F81" w:rsidP="006C7F8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Develop backend CRUD operations.</w:t>
      </w:r>
    </w:p>
    <w:p w14:paraId="581D816E" w14:textId="77777777" w:rsidR="006C7F81" w:rsidRPr="006C7F81" w:rsidRDefault="006C7F81" w:rsidP="006C7F8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Finalize API endpoints.</w:t>
      </w:r>
    </w:p>
    <w:p w14:paraId="7EFB4EAB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RUD opera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user data, hobbies, and food spot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velop API for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saving and retrieving user preference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Test API endpoints using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Postma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et up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error handling &amp; input valid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APIs.</w:t>
      </w:r>
    </w:p>
    <w:p w14:paraId="0A06040A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934675F">
          <v:rect id="_x0000_i1027" style="width:0;height:1.5pt" o:hralign="center" o:hrstd="t" o:hr="t" fillcolor="#a0a0a0" stroked="f"/>
        </w:pict>
      </w:r>
    </w:p>
    <w:p w14:paraId="23D5A84F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6: Frontend Development - UI Setup</w:t>
      </w:r>
    </w:p>
    <w:p w14:paraId="56A6ACC6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533F0C1C" w14:textId="77777777" w:rsidR="006C7F81" w:rsidRPr="006C7F81" w:rsidRDefault="006C7F81" w:rsidP="006C7F8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Build the core frontend layout.</w:t>
      </w:r>
    </w:p>
    <w:p w14:paraId="34C06264" w14:textId="77777777" w:rsidR="006C7F81" w:rsidRPr="006C7F81" w:rsidRDefault="006C7F81" w:rsidP="006C7F8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lastRenderedPageBreak/>
        <w:t>Implement user registration &amp; login flow.</w:t>
      </w:r>
    </w:p>
    <w:p w14:paraId="538B7676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et up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eact.js project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and install dependencies (Tailwind, Axios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user authentication (signup/login)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UI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onnect frontend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authentication flow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to backend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velop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basic UI component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navbar, forms, dashboard layout).</w:t>
      </w:r>
    </w:p>
    <w:p w14:paraId="284C686E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5A6E761C">
          <v:rect id="_x0000_i1028" style="width:0;height:1.5pt" o:hralign="center" o:hrstd="t" o:hr="t" fillcolor="#a0a0a0" stroked="f"/>
        </w:pict>
      </w:r>
    </w:p>
    <w:p w14:paraId="164F1C74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7: Frontend - User Profile &amp; Preferences Input</w:t>
      </w:r>
    </w:p>
    <w:p w14:paraId="74035578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3EF2D9CD" w14:textId="77777777" w:rsidR="006C7F81" w:rsidRPr="006C7F81" w:rsidRDefault="006C7F81" w:rsidP="006C7F8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Allow users to input preferences.</w:t>
      </w:r>
    </w:p>
    <w:p w14:paraId="059A5508" w14:textId="77777777" w:rsidR="006C7F81" w:rsidRPr="006C7F81" w:rsidRDefault="006C7F81" w:rsidP="006C7F8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Connect UI with backend APIs.</w:t>
      </w:r>
    </w:p>
    <w:p w14:paraId="0CBCD94B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velop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profile settings page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where users can enter hobbies &amp; food preference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API calls for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saving user data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to MongoDB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rove UI with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esponsive desig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using Tailwind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Ensur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state management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using React Context or Redux.</w:t>
      </w:r>
    </w:p>
    <w:p w14:paraId="43E8CD5D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5AB5FEC4">
          <v:rect id="_x0000_i1029" style="width:0;height:1.5pt" o:hralign="center" o:hrstd="t" o:hr="t" fillcolor="#a0a0a0" stroked="f"/>
        </w:pict>
      </w:r>
    </w:p>
    <w:p w14:paraId="551B4EB0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8: Implement Collaborative &amp; Content-Based Filtering</w:t>
      </w:r>
    </w:p>
    <w:p w14:paraId="13A690FA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781494E4" w14:textId="77777777" w:rsidR="006C7F81" w:rsidRPr="006C7F81" w:rsidRDefault="006C7F81" w:rsidP="006C7F8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Develop th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AI recommendation system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8A0F95F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ollaborative Filtering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user-item interactions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ontent-Based Filtering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NLP-based preference matching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tor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ecommendation result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n MongoDB for quick acces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reat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backend API for retrieving recommenda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8B85CE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2FB82F1">
          <v:rect id="_x0000_i1030" style="width:0;height:1.5pt" o:hralign="center" o:hrstd="t" o:hr="t" fillcolor="#a0a0a0" stroked="f"/>
        </w:pict>
      </w:r>
    </w:p>
    <w:p w14:paraId="1D9916F1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9: Integrate Recommendations with Frontend</w:t>
      </w:r>
    </w:p>
    <w:p w14:paraId="1511CCA2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Goals:</w:t>
      </w:r>
    </w:p>
    <w:p w14:paraId="66E4155A" w14:textId="77777777" w:rsidR="006C7F81" w:rsidRPr="006C7F81" w:rsidRDefault="006C7F81" w:rsidP="006C7F8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Display recommended hobbies &amp; food spots on the UI.</w:t>
      </w:r>
    </w:p>
    <w:p w14:paraId="571407DE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etch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ecommendation data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rom the backend API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isplay recommendations in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ashboard UI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a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filtering system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e.g., indoor/outdoor hobbies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Allow users to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like/save recommenda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future reference.</w:t>
      </w:r>
    </w:p>
    <w:p w14:paraId="367EB840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55DB13F1">
          <v:rect id="_x0000_i1031" style="width:0;height:1.5pt" o:hralign="center" o:hrstd="t" o:hr="t" fillcolor="#a0a0a0" stroked="f"/>
        </w:pict>
      </w:r>
    </w:p>
    <w:p w14:paraId="366F389B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10: Integrate Generative AI (GPT-4) for Unique Suggestions</w:t>
      </w:r>
    </w:p>
    <w:p w14:paraId="63DB657A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72D0EAFC" w14:textId="77777777" w:rsidR="006C7F81" w:rsidRPr="006C7F81" w:rsidRDefault="006C7F81" w:rsidP="006C7F8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Us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PT-4 API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to generate creative hobby ideas.</w:t>
      </w:r>
    </w:p>
    <w:p w14:paraId="53D3B471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OpenAI API to generat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ustomized hobby sugges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ntegrat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AI-generated recommenda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nto the system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tor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enerated recommenda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n the database for reuse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Allow users to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ate AI-generated suggestion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improvement.</w:t>
      </w:r>
    </w:p>
    <w:p w14:paraId="7BBE264B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5098EDD3">
          <v:rect id="_x0000_i1032" style="width:0;height:1.5pt" o:hralign="center" o:hrstd="t" o:hr="t" fillcolor="#a0a0a0" stroked="f"/>
        </w:pict>
      </w:r>
    </w:p>
    <w:p w14:paraId="48D003E1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11: Testing &amp; Optimization of AI Models</w:t>
      </w:r>
    </w:p>
    <w:p w14:paraId="6F31B9A9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61AC69F3" w14:textId="77777777" w:rsidR="006C7F81" w:rsidRPr="006C7F81" w:rsidRDefault="006C7F81" w:rsidP="006C7F8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>Fine-tune recommendation accuracy.</w:t>
      </w:r>
    </w:p>
    <w:p w14:paraId="2E697C4D" w14:textId="77777777" w:rsidR="006C7F81" w:rsidRPr="006C7F81" w:rsidRDefault="006C7F81" w:rsidP="006C7F8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Conduc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performance testing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on AI models.</w:t>
      </w:r>
    </w:p>
    <w:p w14:paraId="1FD25477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rov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ecommendation relevance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by adjusting ML model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onduc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A/B testing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on different recommendation approache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Optimiz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response time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real-time recommendation generation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Ensure AI models work efficiently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within cloud deployment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FF1F70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5E8995D">
          <v:rect id="_x0000_i1033" style="width:0;height:1.5pt" o:hralign="center" o:hrstd="t" o:hr="t" fillcolor="#a0a0a0" stroked="f"/>
        </w:pict>
      </w:r>
    </w:p>
    <w:p w14:paraId="7065ED17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Week 12: UI/UX Improvements &amp; Feedback Integration</w:t>
      </w:r>
    </w:p>
    <w:p w14:paraId="114590A8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34CB35E7" w14:textId="77777777" w:rsidR="006C7F81" w:rsidRPr="006C7F81" w:rsidRDefault="006C7F81" w:rsidP="006C7F8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Enhance th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user experience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based on feedback.</w:t>
      </w:r>
    </w:p>
    <w:p w14:paraId="72DFB396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lemen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loading indicator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recommendation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Improv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ashboard aesthetics &amp; accessibility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ollect feedback from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test user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and refine UI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Add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amification feature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e.g., badges for trying new hobbies).</w:t>
      </w:r>
    </w:p>
    <w:p w14:paraId="0AF96513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75032DE">
          <v:rect id="_x0000_i1034" style="width:0;height:1.5pt" o:hralign="center" o:hrstd="t" o:hr="t" fillcolor="#a0a0a0" stroked="f"/>
        </w:pict>
      </w:r>
    </w:p>
    <w:p w14:paraId="1CA74CD1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13: Final Testing &amp; Cloud Deployment</w:t>
      </w:r>
    </w:p>
    <w:p w14:paraId="593AA945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3A7C9083" w14:textId="77777777" w:rsidR="006C7F81" w:rsidRPr="006C7F81" w:rsidRDefault="006C7F81" w:rsidP="006C7F8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Deploy the app to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ogle Cloud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C0C043" w14:textId="77777777" w:rsidR="006C7F81" w:rsidRPr="006C7F81" w:rsidRDefault="006C7F81" w:rsidP="006C7F8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Ensur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backend, frontend, and AI model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unction correctly.</w:t>
      </w:r>
    </w:p>
    <w:p w14:paraId="189CBFE8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ploy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backend &amp; database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on Google Cloud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ploy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frontend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6C7F81">
        <w:rPr>
          <w:rFonts w:ascii="Times New Roman" w:eastAsia="Times New Roman" w:hAnsi="Times New Roman" w:cs="Times New Roman"/>
          <w:sz w:val="24"/>
          <w:szCs w:val="24"/>
        </w:rPr>
        <w:t>Vercel</w:t>
      </w:r>
      <w:proofErr w:type="spellEnd"/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or Netlify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onduct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final bug fixe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and security enhancement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Perform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load testing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to ensure the app handles multiple users.</w:t>
      </w:r>
    </w:p>
    <w:p w14:paraId="507ADA88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7ABC3D52">
          <v:rect id="_x0000_i1035" style="width:0;height:1.5pt" o:hralign="center" o:hrstd="t" o:hr="t" fillcolor="#a0a0a0" stroked="f"/>
        </w:pict>
      </w:r>
    </w:p>
    <w:p w14:paraId="141E768A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t>Week 14: Final Debugging &amp; Demo Preparation</w:t>
      </w:r>
    </w:p>
    <w:p w14:paraId="6FB64B85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3F7C20C8" w14:textId="77777777" w:rsidR="006C7F81" w:rsidRPr="006C7F81" w:rsidRDefault="006C7F81" w:rsidP="006C7F8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Ensure a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smooth project present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8026F0D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inal debugging &amp;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ross-browser testing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Prepar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video demo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howcasing key feature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inal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security review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before submission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Review all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ocumentation &amp; code comment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6B09C2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2289685B">
          <v:rect id="_x0000_i1036" style="width:0;height:1.5pt" o:hralign="center" o:hrstd="t" o:hr="t" fillcolor="#a0a0a0" stroked="f"/>
        </w:pict>
      </w:r>
    </w:p>
    <w:p w14:paraId="15622E9F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6C7F81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Week 15: Final Presentation &amp; Submission</w:t>
      </w:r>
    </w:p>
    <w:p w14:paraId="72A346C0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Goals:</w:t>
      </w:r>
    </w:p>
    <w:p w14:paraId="7CDE2E67" w14:textId="77777777" w:rsidR="006C7F81" w:rsidRPr="006C7F81" w:rsidRDefault="006C7F81" w:rsidP="006C7F8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Deliver a professional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apstone present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2A732F4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eliverable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omplet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technical document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(API guide, architecture)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inalize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presentation slide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with visuals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Conduct a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mock presentation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for practice.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br/>
      </w:r>
      <w:r w:rsidRPr="006C7F81">
        <w:rPr>
          <w:rFonts w:ascii="Segoe UI Emoji" w:eastAsia="Times New Roman" w:hAnsi="Segoe UI Emoji" w:cs="Segoe UI Emoji"/>
          <w:sz w:val="24"/>
          <w:szCs w:val="24"/>
        </w:rPr>
        <w:t>✅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ubmit the final project report &amp; code repository.</w:t>
      </w:r>
    </w:p>
    <w:p w14:paraId="135ABF7E" w14:textId="77777777" w:rsidR="006C7F81" w:rsidRPr="006C7F81" w:rsidRDefault="00000000" w:rsidP="006C7F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C751E63">
          <v:rect id="_x0000_i1037" style="width:0;height:1.5pt" o:hralign="center" o:hrstd="t" o:hr="t" fillcolor="#a0a0a0" stroked="f"/>
        </w:pict>
      </w:r>
    </w:p>
    <w:p w14:paraId="1B70FA33" w14:textId="77777777" w:rsidR="006C7F81" w:rsidRPr="006C7F81" w:rsidRDefault="006C7F81" w:rsidP="006C7F81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6C7F81">
        <w:rPr>
          <w:rFonts w:ascii="Times New Roman" w:eastAsia="Times New Roman" w:hAnsi="Times New Roman" w:cs="Times New Roman"/>
          <w:b/>
          <w:bCs/>
          <w:sz w:val="27"/>
          <w:szCs w:val="27"/>
        </w:rPr>
        <w:t>Final Notes</w:t>
      </w:r>
    </w:p>
    <w:p w14:paraId="583B3D8F" w14:textId="77777777" w:rsidR="006C7F81" w:rsidRPr="006C7F81" w:rsidRDefault="006C7F81" w:rsidP="006C7F8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Daily Check-in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Stay accountable with short team updates.</w:t>
      </w:r>
    </w:p>
    <w:p w14:paraId="73B57847" w14:textId="77777777" w:rsidR="006C7F81" w:rsidRPr="006C7F81" w:rsidRDefault="006C7F81" w:rsidP="006C7F8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Weekly Progress Reviews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Evaluate completed tasks and adjust plans as needed.</w:t>
      </w:r>
    </w:p>
    <w:p w14:paraId="13D43A20" w14:textId="77777777" w:rsidR="006C7F81" w:rsidRPr="006C7F81" w:rsidRDefault="006C7F81" w:rsidP="006C7F8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ontinuous Testing: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 Detect issues early to avoid last-minute rush.</w:t>
      </w:r>
    </w:p>
    <w:p w14:paraId="4FC69AB1" w14:textId="77777777" w:rsidR="006C7F81" w:rsidRPr="006C7F81" w:rsidRDefault="006C7F81" w:rsidP="006C7F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This weekly roadmap ensures steady progress, with </w:t>
      </w:r>
      <w:r w:rsidRPr="006C7F81">
        <w:rPr>
          <w:rFonts w:ascii="Times New Roman" w:eastAsia="Times New Roman" w:hAnsi="Times New Roman" w:cs="Times New Roman"/>
          <w:b/>
          <w:bCs/>
          <w:sz w:val="24"/>
          <w:szCs w:val="24"/>
        </w:rPr>
        <w:t>clear goals and actionable deliverables</w:t>
      </w:r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. Let me know if you need </w:t>
      </w:r>
      <w:proofErr w:type="gramStart"/>
      <w:r w:rsidRPr="006C7F81">
        <w:rPr>
          <w:rFonts w:ascii="Times New Roman" w:eastAsia="Times New Roman" w:hAnsi="Times New Roman" w:cs="Times New Roman"/>
          <w:sz w:val="24"/>
          <w:szCs w:val="24"/>
        </w:rPr>
        <w:t>refinements</w:t>
      </w:r>
      <w:proofErr w:type="gramEnd"/>
      <w:r w:rsidRPr="006C7F81">
        <w:rPr>
          <w:rFonts w:ascii="Times New Roman" w:eastAsia="Times New Roman" w:hAnsi="Times New Roman" w:cs="Times New Roman"/>
          <w:sz w:val="24"/>
          <w:szCs w:val="24"/>
        </w:rPr>
        <w:t xml:space="preserve">! </w:t>
      </w:r>
      <w:r w:rsidRPr="006C7F81">
        <w:rPr>
          <w:rFonts w:ascii="Segoe UI Emoji" w:eastAsia="Times New Roman" w:hAnsi="Segoe UI Emoji" w:cs="Segoe UI Emoji"/>
          <w:sz w:val="24"/>
          <w:szCs w:val="24"/>
        </w:rPr>
        <w:t>🚀</w:t>
      </w:r>
    </w:p>
    <w:p w14:paraId="5A2FE981" w14:textId="77777777" w:rsidR="00DA2EAC" w:rsidRDefault="00DA2EAC"/>
    <w:sectPr w:rsidR="00DA2E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B41CD"/>
    <w:multiLevelType w:val="multilevel"/>
    <w:tmpl w:val="50265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F326F2"/>
    <w:multiLevelType w:val="multilevel"/>
    <w:tmpl w:val="8DA2F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71238E"/>
    <w:multiLevelType w:val="multilevel"/>
    <w:tmpl w:val="4972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D320E"/>
    <w:multiLevelType w:val="multilevel"/>
    <w:tmpl w:val="1B723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754BCD"/>
    <w:multiLevelType w:val="multilevel"/>
    <w:tmpl w:val="9BE66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D1765A"/>
    <w:multiLevelType w:val="multilevel"/>
    <w:tmpl w:val="5A248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FF0181"/>
    <w:multiLevelType w:val="multilevel"/>
    <w:tmpl w:val="9EC8F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9959DC"/>
    <w:multiLevelType w:val="multilevel"/>
    <w:tmpl w:val="2E54C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721048"/>
    <w:multiLevelType w:val="multilevel"/>
    <w:tmpl w:val="7FC67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674C7A"/>
    <w:multiLevelType w:val="multilevel"/>
    <w:tmpl w:val="698E0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F210A5"/>
    <w:multiLevelType w:val="multilevel"/>
    <w:tmpl w:val="9C3AD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6110E6"/>
    <w:multiLevelType w:val="multilevel"/>
    <w:tmpl w:val="EDFEF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722DF6"/>
    <w:multiLevelType w:val="multilevel"/>
    <w:tmpl w:val="C0B6A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1813747">
    <w:abstractNumId w:val="0"/>
  </w:num>
  <w:num w:numId="2" w16cid:durableId="1422293553">
    <w:abstractNumId w:val="8"/>
  </w:num>
  <w:num w:numId="3" w16cid:durableId="1903249004">
    <w:abstractNumId w:val="1"/>
  </w:num>
  <w:num w:numId="4" w16cid:durableId="554510496">
    <w:abstractNumId w:val="6"/>
  </w:num>
  <w:num w:numId="5" w16cid:durableId="1379545085">
    <w:abstractNumId w:val="7"/>
  </w:num>
  <w:num w:numId="6" w16cid:durableId="1261910571">
    <w:abstractNumId w:val="5"/>
  </w:num>
  <w:num w:numId="7" w16cid:durableId="958488130">
    <w:abstractNumId w:val="3"/>
  </w:num>
  <w:num w:numId="8" w16cid:durableId="2108231236">
    <w:abstractNumId w:val="4"/>
  </w:num>
  <w:num w:numId="9" w16cid:durableId="2027052774">
    <w:abstractNumId w:val="12"/>
  </w:num>
  <w:num w:numId="10" w16cid:durableId="233273460">
    <w:abstractNumId w:val="11"/>
  </w:num>
  <w:num w:numId="11" w16cid:durableId="1961915707">
    <w:abstractNumId w:val="9"/>
  </w:num>
  <w:num w:numId="12" w16cid:durableId="893737845">
    <w:abstractNumId w:val="2"/>
  </w:num>
  <w:num w:numId="13" w16cid:durableId="878200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MTUzNzMxNDMEspV0lIJTi4sz8/NACoxqAdFY56EsAAAA"/>
  </w:docVars>
  <w:rsids>
    <w:rsidRoot w:val="006C7F81"/>
    <w:rsid w:val="00252536"/>
    <w:rsid w:val="00554530"/>
    <w:rsid w:val="006C7F81"/>
    <w:rsid w:val="009200F7"/>
    <w:rsid w:val="00937E1A"/>
    <w:rsid w:val="00B2146F"/>
    <w:rsid w:val="00B95D9A"/>
    <w:rsid w:val="00DA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1225B"/>
  <w15:chartTrackingRefBased/>
  <w15:docId w15:val="{EA92CB55-B1C8-4728-96B3-279EF39D1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7F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7F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7F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7F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7F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7F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7F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7F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7F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7F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C7F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C7F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7F8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7F8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7F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7F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7F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7F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C7F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7F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7F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7F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C7F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7F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C7F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C7F8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7F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7F8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C7F8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6C7F8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C7F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2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718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086</dc:creator>
  <cp:keywords/>
  <dc:description/>
  <cp:lastModifiedBy>20086</cp:lastModifiedBy>
  <cp:revision>2</cp:revision>
  <dcterms:created xsi:type="dcterms:W3CDTF">2025-02-13T18:41:00Z</dcterms:created>
  <dcterms:modified xsi:type="dcterms:W3CDTF">2025-02-15T05:15:00Z</dcterms:modified>
</cp:coreProperties>
</file>